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DBFB1" w14:textId="47EABA4E" w:rsidR="00B423EF" w:rsidRDefault="00EF3EFF">
      <w:pPr>
        <w:rPr>
          <w:b/>
          <w:bCs/>
          <w:sz w:val="56"/>
          <w:szCs w:val="56"/>
        </w:rPr>
      </w:pPr>
      <w:r w:rsidRPr="005C5D17">
        <w:rPr>
          <w:b/>
          <w:bCs/>
          <w:sz w:val="56"/>
          <w:szCs w:val="56"/>
        </w:rPr>
        <w:t>Build and deploy custom Connector</w:t>
      </w:r>
    </w:p>
    <w:p w14:paraId="6FE96AC7" w14:textId="58865E47" w:rsidR="005C5D17" w:rsidRPr="006C65E1" w:rsidRDefault="005C5D17" w:rsidP="005C5D17">
      <w:pPr>
        <w:pStyle w:val="ListParagraph"/>
        <w:numPr>
          <w:ilvl w:val="0"/>
          <w:numId w:val="1"/>
        </w:numPr>
        <w:rPr>
          <w:rFonts w:ascii="Helvetica" w:hAnsi="Helvetica" w:cs="Helvetica"/>
          <w:color w:val="444444"/>
          <w:sz w:val="21"/>
          <w:szCs w:val="21"/>
          <w:shd w:val="clear" w:color="auto" w:fill="FFFFFF"/>
        </w:rPr>
      </w:pPr>
      <w:r w:rsidRPr="006C65E1">
        <w:rPr>
          <w:rFonts w:ascii="Helvetica" w:hAnsi="Helvetica" w:cs="Helvetica"/>
          <w:color w:val="444444"/>
          <w:sz w:val="21"/>
          <w:szCs w:val="21"/>
          <w:shd w:val="clear" w:color="auto" w:fill="FFFFFF"/>
        </w:rPr>
        <w:t xml:space="preserve">Sign in to the </w:t>
      </w:r>
      <w:r w:rsidRPr="00070CB1">
        <w:rPr>
          <w:rFonts w:ascii="Helvetica" w:hAnsi="Helvetica" w:cs="Helvetica"/>
          <w:b/>
          <w:bCs/>
          <w:color w:val="444444"/>
          <w:sz w:val="21"/>
          <w:szCs w:val="21"/>
          <w:shd w:val="clear" w:color="auto" w:fill="FFFFFF"/>
        </w:rPr>
        <w:t>Power</w:t>
      </w:r>
      <w:r w:rsidR="00070CB1" w:rsidRPr="00070CB1">
        <w:rPr>
          <w:rFonts w:ascii="Helvetica" w:hAnsi="Helvetica" w:cs="Helvetica"/>
          <w:b/>
          <w:bCs/>
          <w:color w:val="444444"/>
          <w:sz w:val="21"/>
          <w:szCs w:val="21"/>
          <w:shd w:val="clear" w:color="auto" w:fill="FFFFFF"/>
        </w:rPr>
        <w:t xml:space="preserve"> </w:t>
      </w:r>
      <w:r w:rsidRPr="00070CB1">
        <w:rPr>
          <w:rFonts w:ascii="Helvetica" w:hAnsi="Helvetica" w:cs="Helvetica"/>
          <w:b/>
          <w:bCs/>
          <w:color w:val="444444"/>
          <w:sz w:val="21"/>
          <w:szCs w:val="21"/>
          <w:shd w:val="clear" w:color="auto" w:fill="FFFFFF"/>
        </w:rPr>
        <w:t>Apps</w:t>
      </w:r>
      <w:r w:rsidR="00070CB1">
        <w:rPr>
          <w:rFonts w:ascii="Helvetica" w:hAnsi="Helvetica" w:cs="Helvetica"/>
          <w:color w:val="444444"/>
          <w:sz w:val="21"/>
          <w:szCs w:val="21"/>
          <w:shd w:val="clear" w:color="auto" w:fill="FFFFFF"/>
        </w:rPr>
        <w:t>.</w:t>
      </w:r>
    </w:p>
    <w:p w14:paraId="12FA2851" w14:textId="701078BA" w:rsidR="005C5D17" w:rsidRDefault="005C5D17" w:rsidP="005C5D17">
      <w:pPr>
        <w:ind w:left="720"/>
      </w:pPr>
      <w:r>
        <w:rPr>
          <w:noProof/>
        </w:rPr>
        <w:drawing>
          <wp:inline distT="0" distB="0" distL="0" distR="0" wp14:anchorId="2FBF0223" wp14:editId="7C94B5D4">
            <wp:extent cx="4887363" cy="2138289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89731" cy="213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47B5F" w14:textId="534F7343" w:rsidR="005C5D17" w:rsidRDefault="005C5D17" w:rsidP="005C5D17">
      <w:pPr>
        <w:ind w:left="720"/>
      </w:pPr>
    </w:p>
    <w:p w14:paraId="2A05A230" w14:textId="35DBA55B" w:rsidR="005C5D17" w:rsidRDefault="005C5D17" w:rsidP="005C5D17">
      <w:pPr>
        <w:pStyle w:val="ListParagraph"/>
        <w:numPr>
          <w:ilvl w:val="0"/>
          <w:numId w:val="1"/>
        </w:numPr>
      </w:pPr>
      <w:r>
        <w:t xml:space="preserve">Click </w:t>
      </w:r>
      <w:r w:rsidRPr="00070CB1">
        <w:rPr>
          <w:b/>
          <w:bCs/>
        </w:rPr>
        <w:t>Custom Connectors</w:t>
      </w:r>
      <w:r>
        <w:t xml:space="preserve"> under </w:t>
      </w:r>
      <w:r w:rsidRPr="00070CB1">
        <w:rPr>
          <w:b/>
          <w:bCs/>
        </w:rPr>
        <w:t>Data</w:t>
      </w:r>
      <w:r w:rsidR="00070CB1">
        <w:t>.</w:t>
      </w:r>
    </w:p>
    <w:p w14:paraId="2148FCBC" w14:textId="7D6A15CB" w:rsidR="005C5D17" w:rsidRDefault="005C5D17" w:rsidP="005C5D17">
      <w:pPr>
        <w:ind w:left="720"/>
      </w:pPr>
      <w:r>
        <w:rPr>
          <w:noProof/>
        </w:rPr>
        <w:drawing>
          <wp:inline distT="0" distB="0" distL="0" distR="0" wp14:anchorId="69D3132A" wp14:editId="55887B49">
            <wp:extent cx="4961465" cy="21734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75377" cy="217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882E3" w14:textId="2B3671D8" w:rsidR="005C5D17" w:rsidRDefault="005C5D17" w:rsidP="005C5D17">
      <w:pPr>
        <w:pStyle w:val="ListParagraph"/>
        <w:numPr>
          <w:ilvl w:val="0"/>
          <w:numId w:val="1"/>
        </w:numPr>
      </w:pPr>
      <w:r>
        <w:t>Click ‘</w:t>
      </w:r>
      <w:r w:rsidRPr="00AE052E">
        <w:rPr>
          <w:b/>
          <w:bCs/>
        </w:rPr>
        <w:t>New Custom connector</w:t>
      </w:r>
      <w:r>
        <w:t>’ in the right-hand side.</w:t>
      </w:r>
    </w:p>
    <w:p w14:paraId="3E896E02" w14:textId="11AE699B" w:rsidR="005C5D17" w:rsidRDefault="005C5D17" w:rsidP="005C5D17">
      <w:pPr>
        <w:ind w:left="720"/>
      </w:pPr>
      <w:r>
        <w:rPr>
          <w:noProof/>
        </w:rPr>
        <w:drawing>
          <wp:inline distT="0" distB="0" distL="0" distR="0" wp14:anchorId="6B1608AB" wp14:editId="4E97B42F">
            <wp:extent cx="2637692" cy="182989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9306" cy="1837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975F4" w14:textId="38210C9E" w:rsidR="005C5D17" w:rsidRDefault="005C5D17" w:rsidP="005C5D17">
      <w:pPr>
        <w:pStyle w:val="ListParagraph"/>
        <w:numPr>
          <w:ilvl w:val="0"/>
          <w:numId w:val="1"/>
        </w:numPr>
      </w:pPr>
      <w:r>
        <w:t xml:space="preserve">Select </w:t>
      </w:r>
      <w:r w:rsidRPr="00285788">
        <w:rPr>
          <w:b/>
          <w:bCs/>
        </w:rPr>
        <w:t>Create from blank</w:t>
      </w:r>
      <w:r w:rsidR="00285788">
        <w:t>.</w:t>
      </w:r>
    </w:p>
    <w:p w14:paraId="2DFD7371" w14:textId="56BD34AB" w:rsidR="005C5D17" w:rsidRDefault="005C5D17" w:rsidP="00D720C4">
      <w:pPr>
        <w:pStyle w:val="ListParagraph"/>
        <w:numPr>
          <w:ilvl w:val="0"/>
          <w:numId w:val="1"/>
        </w:numPr>
      </w:pPr>
      <w:r>
        <w:t>Give name for the connector</w:t>
      </w:r>
      <w:r w:rsidR="00285788">
        <w:t xml:space="preserve"> as </w:t>
      </w:r>
      <w:r w:rsidRPr="00285788">
        <w:rPr>
          <w:b/>
          <w:bCs/>
        </w:rPr>
        <w:t>GetGoogleBooks</w:t>
      </w:r>
      <w:r w:rsidR="00285788">
        <w:t>.</w:t>
      </w:r>
    </w:p>
    <w:p w14:paraId="4FE18CDE" w14:textId="6A9BD4CC" w:rsidR="005C5D17" w:rsidRDefault="005C5D17" w:rsidP="005C5D17">
      <w:pPr>
        <w:ind w:left="720"/>
      </w:pPr>
      <w:r>
        <w:rPr>
          <w:noProof/>
        </w:rPr>
        <w:lastRenderedPageBreak/>
        <w:drawing>
          <wp:inline distT="0" distB="0" distL="0" distR="0" wp14:anchorId="773F95B6" wp14:editId="0CB73A9A">
            <wp:extent cx="3807630" cy="19835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1505" cy="198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F293B" w14:textId="0F62CFDF" w:rsidR="005C5D17" w:rsidRDefault="005C5D17" w:rsidP="005C5D17">
      <w:pPr>
        <w:pStyle w:val="ListParagraph"/>
        <w:numPr>
          <w:ilvl w:val="0"/>
          <w:numId w:val="1"/>
        </w:numPr>
      </w:pPr>
      <w:r>
        <w:t>It will open Create connector page</w:t>
      </w:r>
      <w:r w:rsidR="00926A8E">
        <w:t>.</w:t>
      </w:r>
    </w:p>
    <w:p w14:paraId="77138B4F" w14:textId="08E883D3" w:rsidR="005C5D17" w:rsidRDefault="005C5D17" w:rsidP="005C5D17">
      <w:pPr>
        <w:ind w:left="720"/>
      </w:pPr>
      <w:r>
        <w:rPr>
          <w:noProof/>
        </w:rPr>
        <w:drawing>
          <wp:inline distT="0" distB="0" distL="0" distR="0" wp14:anchorId="5B15E348" wp14:editId="1916273F">
            <wp:extent cx="5106572" cy="233603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0324" cy="2337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95065" w14:textId="4B455297" w:rsidR="005C5D17" w:rsidRDefault="005C5D17" w:rsidP="005C5D17">
      <w:pPr>
        <w:pStyle w:val="ListParagraph"/>
        <w:numPr>
          <w:ilvl w:val="0"/>
          <w:numId w:val="1"/>
        </w:numPr>
      </w:pPr>
      <w:r>
        <w:t>Fill the General Information</w:t>
      </w:r>
      <w:r w:rsidR="005F2226">
        <w:t>.</w:t>
      </w:r>
    </w:p>
    <w:p w14:paraId="791BE855" w14:textId="3D7E53E8" w:rsidR="005C5D17" w:rsidRDefault="005C5D17" w:rsidP="005C5D17">
      <w:pPr>
        <w:pStyle w:val="ListParagraph"/>
        <w:numPr>
          <w:ilvl w:val="0"/>
          <w:numId w:val="1"/>
        </w:numPr>
      </w:pPr>
      <w:r>
        <w:t>Upload logo for the connector</w:t>
      </w:r>
      <w:r w:rsidR="005F2226">
        <w:t>.</w:t>
      </w:r>
    </w:p>
    <w:p w14:paraId="44F4DADC" w14:textId="02D8C9EE" w:rsidR="005C5D17" w:rsidRDefault="005C5D17" w:rsidP="005C5D17">
      <w:pPr>
        <w:pStyle w:val="ListParagraph"/>
        <w:numPr>
          <w:ilvl w:val="0"/>
          <w:numId w:val="1"/>
        </w:numPr>
      </w:pPr>
      <w:r>
        <w:t xml:space="preserve">Set the background </w:t>
      </w:r>
      <w:r w:rsidR="005F2226">
        <w:t>colour.</w:t>
      </w:r>
    </w:p>
    <w:p w14:paraId="549CA48B" w14:textId="180F0B19" w:rsidR="005C5D17" w:rsidRDefault="005C5D17" w:rsidP="005C5D17">
      <w:pPr>
        <w:pStyle w:val="ListParagraph"/>
        <w:numPr>
          <w:ilvl w:val="0"/>
          <w:numId w:val="1"/>
        </w:numPr>
      </w:pPr>
      <w:r>
        <w:t>Give proper description about your connector</w:t>
      </w:r>
    </w:p>
    <w:p w14:paraId="14298D22" w14:textId="227663FD" w:rsidR="005C5D17" w:rsidRDefault="005C5D17" w:rsidP="005C5D17">
      <w:pPr>
        <w:ind w:left="720"/>
      </w:pPr>
      <w:r>
        <w:rPr>
          <w:noProof/>
        </w:rPr>
        <w:drawing>
          <wp:inline distT="0" distB="0" distL="0" distR="0" wp14:anchorId="32E6ADA3" wp14:editId="3C8EE1BC">
            <wp:extent cx="3657600" cy="235357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4989" cy="2358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52D7D" w14:textId="4E1895DB" w:rsidR="005C5D17" w:rsidRDefault="005C5D17" w:rsidP="005C5D17">
      <w:pPr>
        <w:pStyle w:val="ListParagraph"/>
        <w:numPr>
          <w:ilvl w:val="0"/>
          <w:numId w:val="1"/>
        </w:numPr>
      </w:pPr>
      <w:r>
        <w:t>Scheme HTTPS</w:t>
      </w:r>
    </w:p>
    <w:p w14:paraId="19ECBADC" w14:textId="55306C9E" w:rsidR="005C5D17" w:rsidRDefault="005C5D17" w:rsidP="005C5D17">
      <w:pPr>
        <w:pStyle w:val="ListParagraph"/>
        <w:numPr>
          <w:ilvl w:val="0"/>
          <w:numId w:val="1"/>
        </w:numPr>
      </w:pPr>
      <w:r>
        <w:t>Host: www.googleapis.com</w:t>
      </w:r>
    </w:p>
    <w:p w14:paraId="2039CF52" w14:textId="49B307CA" w:rsidR="005C5D17" w:rsidRDefault="005C5D17" w:rsidP="005C5D17">
      <w:pPr>
        <w:pStyle w:val="ListParagraph"/>
        <w:numPr>
          <w:ilvl w:val="0"/>
          <w:numId w:val="1"/>
        </w:numPr>
      </w:pPr>
      <w:r>
        <w:t>Base URL: /books/</w:t>
      </w:r>
    </w:p>
    <w:p w14:paraId="743E9BE9" w14:textId="63D31DF1" w:rsidR="005C5D17" w:rsidRDefault="005C5D17" w:rsidP="005C5D17">
      <w:pPr>
        <w:ind w:left="720"/>
      </w:pPr>
      <w:r>
        <w:rPr>
          <w:noProof/>
        </w:rPr>
        <w:lastRenderedPageBreak/>
        <w:drawing>
          <wp:inline distT="0" distB="0" distL="0" distR="0" wp14:anchorId="57462617" wp14:editId="0CFD131E">
            <wp:extent cx="4522763" cy="214062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5261" cy="2141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0A1A9" w14:textId="297EB9A9" w:rsidR="005C5D17" w:rsidRDefault="005C5D17" w:rsidP="005C5D17">
      <w:pPr>
        <w:pStyle w:val="ListParagraph"/>
        <w:numPr>
          <w:ilvl w:val="0"/>
          <w:numId w:val="1"/>
        </w:numPr>
      </w:pPr>
      <w:r>
        <w:t>Click Security to move next section ‘Security’</w:t>
      </w:r>
    </w:p>
    <w:p w14:paraId="7DA5520C" w14:textId="251556EF" w:rsidR="005C5D17" w:rsidRDefault="005C5D17" w:rsidP="005C5D17">
      <w:pPr>
        <w:ind w:left="720"/>
      </w:pPr>
      <w:r>
        <w:rPr>
          <w:noProof/>
        </w:rPr>
        <w:drawing>
          <wp:inline distT="0" distB="0" distL="0" distR="0" wp14:anchorId="3EB4D748" wp14:editId="7C9E2ED1">
            <wp:extent cx="4462438" cy="1765496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81240" cy="177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2A6E8" w14:textId="7E0C4471" w:rsidR="005C5D17" w:rsidRDefault="005C5D17" w:rsidP="005C5D17">
      <w:pPr>
        <w:pStyle w:val="ListParagraph"/>
        <w:numPr>
          <w:ilvl w:val="0"/>
          <w:numId w:val="1"/>
        </w:numPr>
      </w:pPr>
      <w:r>
        <w:t>Select ‘</w:t>
      </w:r>
      <w:r w:rsidRPr="00561C7B">
        <w:rPr>
          <w:b/>
          <w:bCs/>
        </w:rPr>
        <w:t>No authentication</w:t>
      </w:r>
      <w:r>
        <w:t>’ for our lab exercise, because we are using open API</w:t>
      </w:r>
      <w:r w:rsidR="00561C7B">
        <w:t>.</w:t>
      </w:r>
    </w:p>
    <w:p w14:paraId="04E54DD7" w14:textId="419DCD79" w:rsidR="005C5D17" w:rsidRDefault="00D716A8" w:rsidP="005C5D17">
      <w:pPr>
        <w:pStyle w:val="ListParagraph"/>
        <w:numPr>
          <w:ilvl w:val="0"/>
          <w:numId w:val="1"/>
        </w:numPr>
      </w:pPr>
      <w:r>
        <w:t>Click ‘</w:t>
      </w:r>
      <w:r w:rsidRPr="00980C30">
        <w:rPr>
          <w:b/>
          <w:bCs/>
        </w:rPr>
        <w:t>Definition</w:t>
      </w:r>
      <w:r>
        <w:t>’ to move next section</w:t>
      </w:r>
      <w:r w:rsidR="00980C30">
        <w:t>.</w:t>
      </w:r>
    </w:p>
    <w:p w14:paraId="4277F89F" w14:textId="74A6528C" w:rsidR="00D716A8" w:rsidRDefault="00D716A8" w:rsidP="00D716A8">
      <w:pPr>
        <w:ind w:left="720"/>
      </w:pPr>
      <w:r>
        <w:rPr>
          <w:noProof/>
        </w:rPr>
        <w:drawing>
          <wp:inline distT="0" distB="0" distL="0" distR="0" wp14:anchorId="2BB9AF7C" wp14:editId="3E23C1E5">
            <wp:extent cx="4522470" cy="219509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9081" cy="219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36D2" w14:textId="22919D56" w:rsidR="008B5739" w:rsidRDefault="008B5739" w:rsidP="005C5D17">
      <w:pPr>
        <w:pStyle w:val="ListParagraph"/>
        <w:numPr>
          <w:ilvl w:val="0"/>
          <w:numId w:val="1"/>
        </w:numPr>
      </w:pPr>
      <w:r>
        <w:t xml:space="preserve">Add </w:t>
      </w:r>
      <w:r w:rsidRPr="004D5041">
        <w:rPr>
          <w:b/>
          <w:bCs/>
        </w:rPr>
        <w:t>New Action</w:t>
      </w:r>
      <w:r w:rsidR="004D5041">
        <w:t>.</w:t>
      </w:r>
    </w:p>
    <w:p w14:paraId="6DAD8831" w14:textId="3AEBD438" w:rsidR="008B5739" w:rsidRDefault="008B5739" w:rsidP="008B5739">
      <w:pPr>
        <w:pStyle w:val="ListParagraph"/>
        <w:numPr>
          <w:ilvl w:val="1"/>
          <w:numId w:val="1"/>
        </w:numPr>
      </w:pPr>
      <w:r>
        <w:t>Add Definition</w:t>
      </w:r>
    </w:p>
    <w:p w14:paraId="0D295031" w14:textId="23EAD3FD" w:rsidR="008B5739" w:rsidRDefault="008B5739" w:rsidP="008B5739">
      <w:pPr>
        <w:pStyle w:val="ListParagraph"/>
        <w:numPr>
          <w:ilvl w:val="2"/>
          <w:numId w:val="1"/>
        </w:numPr>
      </w:pPr>
      <w:r>
        <w:t>Summary: Get Books Names</w:t>
      </w:r>
    </w:p>
    <w:p w14:paraId="04F6222D" w14:textId="594D07F3" w:rsidR="008B5739" w:rsidRDefault="008B5739" w:rsidP="008B5739">
      <w:pPr>
        <w:pStyle w:val="ListParagraph"/>
        <w:numPr>
          <w:ilvl w:val="2"/>
          <w:numId w:val="1"/>
        </w:numPr>
      </w:pPr>
      <w:r>
        <w:t xml:space="preserve">Description: </w:t>
      </w:r>
      <w:r w:rsidR="00B220D4">
        <w:t>G</w:t>
      </w:r>
      <w:r w:rsidRPr="008B5739">
        <w:t xml:space="preserve">et Books using </w:t>
      </w:r>
      <w:r w:rsidR="00B220D4">
        <w:t>G</w:t>
      </w:r>
      <w:r w:rsidRPr="008B5739">
        <w:t>oogle API</w:t>
      </w:r>
    </w:p>
    <w:p w14:paraId="04393C0B" w14:textId="440C89C1" w:rsidR="008B5739" w:rsidRDefault="008B5739" w:rsidP="008B5739">
      <w:pPr>
        <w:pStyle w:val="ListParagraph"/>
        <w:numPr>
          <w:ilvl w:val="2"/>
          <w:numId w:val="1"/>
        </w:numPr>
      </w:pPr>
      <w:r>
        <w:t>Operation ID:</w:t>
      </w:r>
      <w:r w:rsidRPr="008B5739">
        <w:t xml:space="preserve"> </w:t>
      </w:r>
      <w:r>
        <w:t>GetBooks</w:t>
      </w:r>
    </w:p>
    <w:p w14:paraId="04DBCA86" w14:textId="3DD54351" w:rsidR="008B5739" w:rsidRDefault="008F374B" w:rsidP="008B5739">
      <w:pPr>
        <w:pStyle w:val="ListParagraph"/>
        <w:numPr>
          <w:ilvl w:val="2"/>
          <w:numId w:val="1"/>
        </w:numPr>
      </w:pPr>
      <w:r>
        <w:t>V</w:t>
      </w:r>
      <w:r w:rsidR="008B5739" w:rsidRPr="008B5739">
        <w:t>isibility</w:t>
      </w:r>
      <w:r>
        <w:t>:</w:t>
      </w:r>
      <w:r w:rsidR="008B5739" w:rsidRPr="008B5739">
        <w:t xml:space="preserve"> none</w:t>
      </w:r>
    </w:p>
    <w:p w14:paraId="7B2A1F6B" w14:textId="26F980A1" w:rsidR="008B5739" w:rsidRDefault="008B5739" w:rsidP="008B5739">
      <w:pPr>
        <w:ind w:left="1080"/>
      </w:pPr>
      <w:r>
        <w:rPr>
          <w:noProof/>
        </w:rPr>
        <w:lastRenderedPageBreak/>
        <w:drawing>
          <wp:inline distT="0" distB="0" distL="0" distR="0" wp14:anchorId="4CC87143" wp14:editId="40ADE9D6">
            <wp:extent cx="4443314" cy="192727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4972" cy="192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4D717" w14:textId="39844C2C" w:rsidR="008B5739" w:rsidRDefault="008B5739" w:rsidP="008B5739">
      <w:pPr>
        <w:pStyle w:val="ListParagraph"/>
        <w:numPr>
          <w:ilvl w:val="1"/>
          <w:numId w:val="1"/>
        </w:numPr>
      </w:pPr>
      <w:r>
        <w:t xml:space="preserve">Add request - Click </w:t>
      </w:r>
      <w:r w:rsidRPr="008F374B">
        <w:rPr>
          <w:b/>
          <w:bCs/>
        </w:rPr>
        <w:t>Import from sample</w:t>
      </w:r>
      <w:r w:rsidR="008F374B">
        <w:t>.</w:t>
      </w:r>
    </w:p>
    <w:p w14:paraId="2B0BD069" w14:textId="2AF59689" w:rsidR="008B5739" w:rsidRDefault="008B5739" w:rsidP="008B5739">
      <w:pPr>
        <w:pStyle w:val="ListParagraph"/>
        <w:numPr>
          <w:ilvl w:val="2"/>
          <w:numId w:val="1"/>
        </w:numPr>
      </w:pPr>
      <w:r>
        <w:t>Verb</w:t>
      </w:r>
      <w:r w:rsidR="007111E9">
        <w:t>:</w:t>
      </w:r>
      <w:r>
        <w:t xml:space="preserve"> Get</w:t>
      </w:r>
    </w:p>
    <w:p w14:paraId="3696633F" w14:textId="73E48DFF" w:rsidR="008B5739" w:rsidRDefault="008B5739" w:rsidP="008B5739">
      <w:pPr>
        <w:pStyle w:val="ListParagraph"/>
        <w:numPr>
          <w:ilvl w:val="2"/>
          <w:numId w:val="1"/>
        </w:numPr>
      </w:pPr>
      <w:r>
        <w:t>U</w:t>
      </w:r>
      <w:r w:rsidR="007111E9">
        <w:t>RL:</w:t>
      </w:r>
      <w:r>
        <w:t xml:space="preserve"> </w:t>
      </w:r>
      <w:hyperlink r:id="rId15" w:history="1">
        <w:r w:rsidR="008E2D97" w:rsidRPr="00AF58A4">
          <w:rPr>
            <w:rStyle w:val="Hyperlink"/>
          </w:rPr>
          <w:t>https://www.googleapis.com/books/v1/volumes?q=</w:t>
        </w:r>
      </w:hyperlink>
      <w:r w:rsidR="008E2D97">
        <w:t xml:space="preserve"> </w:t>
      </w:r>
    </w:p>
    <w:p w14:paraId="05C9DE8A" w14:textId="0272611B" w:rsidR="008B5739" w:rsidRDefault="008B5739" w:rsidP="008B5739">
      <w:pPr>
        <w:pStyle w:val="ListParagraph"/>
        <w:numPr>
          <w:ilvl w:val="2"/>
          <w:numId w:val="1"/>
        </w:numPr>
      </w:pPr>
      <w:r>
        <w:t xml:space="preserve">Click </w:t>
      </w:r>
      <w:r w:rsidR="007111E9" w:rsidRPr="007111E9">
        <w:rPr>
          <w:b/>
          <w:bCs/>
        </w:rPr>
        <w:t>I</w:t>
      </w:r>
      <w:r w:rsidRPr="007111E9">
        <w:rPr>
          <w:b/>
          <w:bCs/>
        </w:rPr>
        <w:t>mport</w:t>
      </w:r>
      <w:r>
        <w:t xml:space="preserve"> to create </w:t>
      </w:r>
      <w:r w:rsidR="008E2D97">
        <w:t>request</w:t>
      </w:r>
    </w:p>
    <w:p w14:paraId="2DDA0BA9" w14:textId="6F48F7AF" w:rsidR="008B5739" w:rsidRDefault="008E2D97" w:rsidP="008B5739">
      <w:pPr>
        <w:ind w:left="1080"/>
      </w:pPr>
      <w:r>
        <w:rPr>
          <w:noProof/>
        </w:rPr>
        <w:drawing>
          <wp:inline distT="0" distB="0" distL="0" distR="0" wp14:anchorId="5D52EB42" wp14:editId="51183863">
            <wp:extent cx="3810000" cy="39528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E5C1D" w14:textId="14B725D4" w:rsidR="008E2D97" w:rsidRDefault="008E2D97" w:rsidP="008B5739">
      <w:pPr>
        <w:ind w:left="1080"/>
      </w:pPr>
      <w:r>
        <w:rPr>
          <w:noProof/>
        </w:rPr>
        <w:lastRenderedPageBreak/>
        <w:drawing>
          <wp:inline distT="0" distB="0" distL="0" distR="0" wp14:anchorId="5132FD1F" wp14:editId="2C257690">
            <wp:extent cx="4895850" cy="53149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32078" w14:textId="224A9ACF" w:rsidR="008B5739" w:rsidRDefault="008B5739" w:rsidP="008B5739">
      <w:pPr>
        <w:pStyle w:val="ListParagraph"/>
        <w:numPr>
          <w:ilvl w:val="0"/>
          <w:numId w:val="1"/>
        </w:numPr>
      </w:pPr>
      <w:r>
        <w:t>Add Response schema: Click default Response link</w:t>
      </w:r>
    </w:p>
    <w:p w14:paraId="2321B637" w14:textId="1984EC61" w:rsidR="008B5739" w:rsidRDefault="008B5739" w:rsidP="008B5739">
      <w:pPr>
        <w:ind w:left="720"/>
      </w:pPr>
      <w:r>
        <w:rPr>
          <w:noProof/>
        </w:rPr>
        <w:drawing>
          <wp:inline distT="0" distB="0" distL="0" distR="0" wp14:anchorId="1B6D127E" wp14:editId="5EDE6408">
            <wp:extent cx="5731510" cy="15697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0AC8A" w14:textId="76A0DCCC" w:rsidR="008B5739" w:rsidRDefault="008B5739" w:rsidP="008B5739">
      <w:pPr>
        <w:pStyle w:val="ListParagraph"/>
        <w:numPr>
          <w:ilvl w:val="0"/>
          <w:numId w:val="1"/>
        </w:numPr>
      </w:pPr>
      <w:r>
        <w:t>Click import from sample</w:t>
      </w:r>
    </w:p>
    <w:p w14:paraId="4D85D751" w14:textId="3C364888" w:rsidR="00D716A8" w:rsidRDefault="008B5739" w:rsidP="008B5739">
      <w:pPr>
        <w:ind w:left="720"/>
      </w:pPr>
      <w:r>
        <w:t xml:space="preserve"> </w:t>
      </w:r>
      <w:r>
        <w:rPr>
          <w:noProof/>
        </w:rPr>
        <w:drawing>
          <wp:inline distT="0" distB="0" distL="0" distR="0" wp14:anchorId="09896426" wp14:editId="6F59A66D">
            <wp:extent cx="5731510" cy="9194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326E7" w14:textId="27DD796B" w:rsidR="008B5739" w:rsidRPr="008B5739" w:rsidRDefault="008B5739" w:rsidP="008B5739">
      <w:pPr>
        <w:pStyle w:val="ListParagraph"/>
        <w:numPr>
          <w:ilvl w:val="0"/>
          <w:numId w:val="1"/>
        </w:numPr>
      </w:pPr>
      <w:r>
        <w:lastRenderedPageBreak/>
        <w:t xml:space="preserve">Open this URL in chrome browser and copy the whole response from the browser : </w:t>
      </w:r>
      <w:hyperlink r:id="rId20" w:history="1">
        <w:r w:rsidRPr="008B5739">
          <w:rPr>
            <w:rStyle w:val="Hyperlink"/>
          </w:rPr>
          <w:t>https://www.googleapis.com/books/v1/volumes?q=ISBN:9780789748591</w:t>
        </w:r>
      </w:hyperlink>
      <w:r w:rsidRPr="008B5739">
        <w:t xml:space="preserve"> </w:t>
      </w:r>
    </w:p>
    <w:p w14:paraId="6BFA5EB3" w14:textId="23A1A0E7" w:rsidR="008B5739" w:rsidRDefault="008B5739" w:rsidP="005C5D17">
      <w:pPr>
        <w:pStyle w:val="ListParagraph"/>
        <w:numPr>
          <w:ilvl w:val="0"/>
          <w:numId w:val="1"/>
        </w:numPr>
      </w:pPr>
      <w:r>
        <w:t>Paste in the body control</w:t>
      </w:r>
    </w:p>
    <w:p w14:paraId="0AA68C85" w14:textId="74B892EF" w:rsidR="008B5739" w:rsidRDefault="008B5739" w:rsidP="008B5739">
      <w:pPr>
        <w:ind w:left="720"/>
      </w:pPr>
      <w:r>
        <w:rPr>
          <w:noProof/>
        </w:rPr>
        <w:drawing>
          <wp:inline distT="0" distB="0" distL="0" distR="0" wp14:anchorId="67E9C033" wp14:editId="581F1284">
            <wp:extent cx="5731510" cy="374015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CAE9E" w14:textId="64CBDDB6" w:rsidR="008B5739" w:rsidRDefault="008B5739" w:rsidP="005C5D17">
      <w:pPr>
        <w:pStyle w:val="ListParagraph"/>
        <w:numPr>
          <w:ilvl w:val="0"/>
          <w:numId w:val="1"/>
        </w:numPr>
      </w:pPr>
      <w:r>
        <w:t xml:space="preserve">Click </w:t>
      </w:r>
      <w:r w:rsidR="00CF6948" w:rsidRPr="00CF6948">
        <w:rPr>
          <w:b/>
          <w:bCs/>
        </w:rPr>
        <w:t>I</w:t>
      </w:r>
      <w:r w:rsidRPr="00CF6948">
        <w:rPr>
          <w:b/>
          <w:bCs/>
        </w:rPr>
        <w:t>mport</w:t>
      </w:r>
      <w:r>
        <w:t xml:space="preserve"> </w:t>
      </w:r>
      <w:r w:rsidR="0094539A">
        <w:t>to</w:t>
      </w:r>
      <w:r>
        <w:t xml:space="preserve"> set schema </w:t>
      </w:r>
      <w:r w:rsidR="006149A5">
        <w:t>for</w:t>
      </w:r>
      <w:r>
        <w:t xml:space="preserve"> response</w:t>
      </w:r>
      <w:r w:rsidR="0094539A">
        <w:t>.</w:t>
      </w:r>
    </w:p>
    <w:p w14:paraId="348C9A00" w14:textId="39D2908A" w:rsidR="008B5739" w:rsidRDefault="008B5739" w:rsidP="008B5739">
      <w:pPr>
        <w:ind w:left="720"/>
      </w:pPr>
      <w:r>
        <w:rPr>
          <w:noProof/>
        </w:rPr>
        <w:drawing>
          <wp:inline distT="0" distB="0" distL="0" distR="0" wp14:anchorId="5DFFDF03" wp14:editId="27979B9B">
            <wp:extent cx="3457277" cy="4051495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78683" cy="407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473AF" w14:textId="59A06808" w:rsidR="008B5739" w:rsidRDefault="008B5739" w:rsidP="005C5D17">
      <w:pPr>
        <w:pStyle w:val="ListParagraph"/>
        <w:numPr>
          <w:ilvl w:val="0"/>
          <w:numId w:val="1"/>
        </w:numPr>
      </w:pPr>
      <w:r>
        <w:lastRenderedPageBreak/>
        <w:t xml:space="preserve">Click </w:t>
      </w:r>
      <w:r w:rsidR="008E2D97">
        <w:t>‘Create connector’ to create the connector</w:t>
      </w:r>
    </w:p>
    <w:p w14:paraId="79C3E261" w14:textId="636B5FAB" w:rsidR="008E2D97" w:rsidRDefault="008E2D97" w:rsidP="008E2D97">
      <w:pPr>
        <w:ind w:left="720"/>
      </w:pPr>
      <w:r>
        <w:rPr>
          <w:noProof/>
        </w:rPr>
        <w:drawing>
          <wp:inline distT="0" distB="0" distL="0" distR="0" wp14:anchorId="2942007C" wp14:editId="14FDC1F6">
            <wp:extent cx="4799744" cy="464234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0361" cy="46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B509C" w14:textId="6AA7815E" w:rsidR="008E2D97" w:rsidRDefault="008E2D97" w:rsidP="005C5D17">
      <w:pPr>
        <w:pStyle w:val="ListParagraph"/>
        <w:numPr>
          <w:ilvl w:val="0"/>
          <w:numId w:val="1"/>
        </w:numPr>
      </w:pPr>
      <w:r>
        <w:t>Click Test to test the connector</w:t>
      </w:r>
    </w:p>
    <w:p w14:paraId="5A848C26" w14:textId="013459D0" w:rsidR="008E2D97" w:rsidRDefault="008E2D97" w:rsidP="008E2D97">
      <w:pPr>
        <w:pStyle w:val="ListParagraph"/>
        <w:numPr>
          <w:ilvl w:val="1"/>
          <w:numId w:val="1"/>
        </w:numPr>
      </w:pPr>
      <w:r>
        <w:t xml:space="preserve">Create New connection </w:t>
      </w:r>
    </w:p>
    <w:p w14:paraId="506639F5" w14:textId="68C1AFA7" w:rsidR="008E2D97" w:rsidRDefault="008E2D97" w:rsidP="008E2D97">
      <w:pPr>
        <w:ind w:left="1080"/>
      </w:pPr>
      <w:r>
        <w:rPr>
          <w:noProof/>
        </w:rPr>
        <w:drawing>
          <wp:inline distT="0" distB="0" distL="0" distR="0" wp14:anchorId="697C7CA5" wp14:editId="64C68E49">
            <wp:extent cx="4726745" cy="1651166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48114" cy="1658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3AB53" w14:textId="1BD17F0B" w:rsidR="008E2D97" w:rsidRDefault="008E2D97" w:rsidP="008E2D97">
      <w:pPr>
        <w:pStyle w:val="ListParagraph"/>
        <w:numPr>
          <w:ilvl w:val="1"/>
          <w:numId w:val="1"/>
        </w:numPr>
      </w:pPr>
      <w:r>
        <w:t xml:space="preserve">Test the connector give parameter : </w:t>
      </w:r>
      <w:hyperlink r:id="rId25" w:history="1">
        <w:r w:rsidRPr="008E2D97">
          <w:rPr>
            <w:rStyle w:val="Hyperlink"/>
          </w:rPr>
          <w:t>ISBN:9780789748591</w:t>
        </w:r>
      </w:hyperlink>
    </w:p>
    <w:p w14:paraId="78D3A586" w14:textId="1C8A6F6D" w:rsidR="008E2D97" w:rsidRDefault="008E2D97" w:rsidP="008E2D97">
      <w:pPr>
        <w:ind w:left="1080"/>
      </w:pPr>
      <w:r>
        <w:rPr>
          <w:noProof/>
        </w:rPr>
        <w:drawing>
          <wp:inline distT="0" distB="0" distL="0" distR="0" wp14:anchorId="05E16F42" wp14:editId="2C7B9580">
            <wp:extent cx="4867421" cy="140802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82665" cy="141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4E851" w14:textId="442D07B4" w:rsidR="008E2D97" w:rsidRDefault="008E2D97" w:rsidP="008E2D97">
      <w:pPr>
        <w:pStyle w:val="ListParagraph"/>
        <w:numPr>
          <w:ilvl w:val="1"/>
          <w:numId w:val="1"/>
        </w:numPr>
      </w:pPr>
      <w:r>
        <w:t>It will reply the response with 200 status</w:t>
      </w:r>
    </w:p>
    <w:p w14:paraId="41EA90A7" w14:textId="4E36EED7" w:rsidR="000004B3" w:rsidRDefault="008E2D97" w:rsidP="000004B3">
      <w:pPr>
        <w:ind w:left="1080"/>
      </w:pPr>
      <w:r>
        <w:rPr>
          <w:noProof/>
        </w:rPr>
        <w:drawing>
          <wp:inline distT="0" distB="0" distL="0" distR="0" wp14:anchorId="2973E5B5" wp14:editId="373FE434">
            <wp:extent cx="4138691" cy="3516923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56946" cy="35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58EB1" w14:textId="3CA41ED0" w:rsidR="000004B3" w:rsidRDefault="000004B3" w:rsidP="000004B3">
      <w:r>
        <w:lastRenderedPageBreak/>
        <w:t>Implement custom connector in our canvas app</w:t>
      </w:r>
    </w:p>
    <w:p w14:paraId="7F3EE2DB" w14:textId="21BB95D6" w:rsidR="000004B3" w:rsidRDefault="000004B3" w:rsidP="000004B3">
      <w:pPr>
        <w:pStyle w:val="ListParagraph"/>
        <w:numPr>
          <w:ilvl w:val="0"/>
          <w:numId w:val="2"/>
        </w:numPr>
      </w:pPr>
      <w:r>
        <w:t>Create a canvas app</w:t>
      </w:r>
    </w:p>
    <w:p w14:paraId="346FFD4C" w14:textId="59F1DE9B" w:rsidR="000004B3" w:rsidRDefault="000004B3" w:rsidP="000004B3">
      <w:pPr>
        <w:ind w:left="720"/>
      </w:pPr>
      <w:r>
        <w:rPr>
          <w:noProof/>
        </w:rPr>
        <w:drawing>
          <wp:inline distT="0" distB="0" distL="0" distR="0" wp14:anchorId="2EF5CF6E" wp14:editId="2930521D">
            <wp:extent cx="3734972" cy="2342944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43327" cy="234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432F6" w14:textId="20937F84" w:rsidR="000004B3" w:rsidRDefault="000004B3" w:rsidP="000004B3">
      <w:pPr>
        <w:pStyle w:val="ListParagraph"/>
        <w:numPr>
          <w:ilvl w:val="0"/>
          <w:numId w:val="2"/>
        </w:numPr>
      </w:pPr>
      <w:r>
        <w:t>Click create button to create a application and skip button to skip the default form creation</w:t>
      </w:r>
    </w:p>
    <w:p w14:paraId="558FB2CF" w14:textId="2DB5412F" w:rsidR="000004B3" w:rsidRDefault="000004B3" w:rsidP="000004B3">
      <w:pPr>
        <w:ind w:left="720"/>
      </w:pPr>
      <w:r>
        <w:rPr>
          <w:noProof/>
        </w:rPr>
        <w:drawing>
          <wp:inline distT="0" distB="0" distL="0" distR="0" wp14:anchorId="1D927D1F" wp14:editId="14BD5A13">
            <wp:extent cx="5233182" cy="1973604"/>
            <wp:effectExtent l="0" t="0" r="571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38225" cy="197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99D47" w14:textId="2DBCAAE0" w:rsidR="000004B3" w:rsidRDefault="000004B3" w:rsidP="000004B3">
      <w:pPr>
        <w:pStyle w:val="ListParagraph"/>
        <w:numPr>
          <w:ilvl w:val="0"/>
          <w:numId w:val="2"/>
        </w:numPr>
      </w:pPr>
      <w:r>
        <w:t>Click data source and connect your connector</w:t>
      </w:r>
    </w:p>
    <w:p w14:paraId="39F41A2F" w14:textId="74AFC234" w:rsidR="000004B3" w:rsidRDefault="000004B3" w:rsidP="000004B3">
      <w:pPr>
        <w:ind w:left="720"/>
      </w:pPr>
      <w:r>
        <w:rPr>
          <w:noProof/>
        </w:rPr>
        <w:drawing>
          <wp:inline distT="0" distB="0" distL="0" distR="0" wp14:anchorId="15BA4852" wp14:editId="2F0BC7F7">
            <wp:extent cx="2658794" cy="2840193"/>
            <wp:effectExtent l="0" t="0" r="825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70177" cy="2852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F5B41" w14:textId="6E9A1EFD" w:rsidR="000004B3" w:rsidRDefault="000004B3" w:rsidP="000004B3">
      <w:pPr>
        <w:pStyle w:val="ListParagraph"/>
        <w:numPr>
          <w:ilvl w:val="0"/>
          <w:numId w:val="2"/>
        </w:numPr>
      </w:pPr>
      <w:r>
        <w:t>Select your connector ‘GetGoogleBooks’</w:t>
      </w:r>
    </w:p>
    <w:p w14:paraId="512C40E2" w14:textId="62B3DB4F" w:rsidR="000004B3" w:rsidRDefault="000004B3" w:rsidP="000004B3">
      <w:pPr>
        <w:pStyle w:val="ListParagraph"/>
        <w:numPr>
          <w:ilvl w:val="0"/>
          <w:numId w:val="2"/>
        </w:numPr>
      </w:pPr>
      <w:r>
        <w:lastRenderedPageBreak/>
        <w:t>Add Label Box – Enter ISBN Number</w:t>
      </w:r>
    </w:p>
    <w:p w14:paraId="28F15618" w14:textId="21D56529" w:rsidR="000004B3" w:rsidRDefault="000004B3" w:rsidP="000004B3">
      <w:pPr>
        <w:pStyle w:val="ListParagraph"/>
        <w:numPr>
          <w:ilvl w:val="0"/>
          <w:numId w:val="2"/>
        </w:numPr>
      </w:pPr>
      <w:r>
        <w:t xml:space="preserve">Add one Text Box </w:t>
      </w:r>
    </w:p>
    <w:p w14:paraId="1296A745" w14:textId="1AF55E77" w:rsidR="000004B3" w:rsidRDefault="000004B3" w:rsidP="000004B3">
      <w:pPr>
        <w:pStyle w:val="ListParagraph"/>
        <w:numPr>
          <w:ilvl w:val="0"/>
          <w:numId w:val="2"/>
        </w:numPr>
      </w:pPr>
      <w:r>
        <w:t>Add one Button</w:t>
      </w:r>
    </w:p>
    <w:p w14:paraId="5235B9F2" w14:textId="45E174D2" w:rsidR="000004B3" w:rsidRPr="000004B3" w:rsidRDefault="000004B3" w:rsidP="000004B3">
      <w:pPr>
        <w:pStyle w:val="ListParagraph"/>
        <w:numPr>
          <w:ilvl w:val="1"/>
          <w:numId w:val="2"/>
        </w:numPr>
        <w:rPr>
          <w:b/>
          <w:bCs/>
        </w:rPr>
      </w:pPr>
      <w:r>
        <w:t xml:space="preserve">Button OnSelect -&gt; </w:t>
      </w:r>
      <w:r w:rsidRPr="000004B3">
        <w:rPr>
          <w:b/>
          <w:bCs/>
        </w:rPr>
        <w:t>Collect(mybooks,GetGoogleBooks.GetBooks({q:TextInput1.Text}))</w:t>
      </w:r>
    </w:p>
    <w:p w14:paraId="29A3C0F1" w14:textId="0706F315" w:rsidR="000004B3" w:rsidRDefault="000004B3" w:rsidP="000004B3">
      <w:pPr>
        <w:pStyle w:val="ListParagraph"/>
        <w:numPr>
          <w:ilvl w:val="0"/>
          <w:numId w:val="2"/>
        </w:numPr>
      </w:pPr>
      <w:r>
        <w:t xml:space="preserve">Add vertical Gallery control with </w:t>
      </w:r>
      <w:r w:rsidR="00352E6D">
        <w:t>Image,title nd subtile</w:t>
      </w:r>
    </w:p>
    <w:p w14:paraId="6C1C34DB" w14:textId="18A4104B" w:rsidR="000004B3" w:rsidRDefault="00352E6D" w:rsidP="000004B3">
      <w:pPr>
        <w:pStyle w:val="ListParagraph"/>
        <w:numPr>
          <w:ilvl w:val="1"/>
          <w:numId w:val="2"/>
        </w:numPr>
      </w:pPr>
      <w:r>
        <w:t xml:space="preserve">Datasource - </w:t>
      </w:r>
      <w:r w:rsidRPr="00352E6D">
        <w:t>First(mybooks).items</w:t>
      </w:r>
    </w:p>
    <w:p w14:paraId="6911D4A7" w14:textId="3460436E" w:rsidR="00352E6D" w:rsidRDefault="0081583E" w:rsidP="000004B3">
      <w:pPr>
        <w:pStyle w:val="ListParagraph"/>
        <w:numPr>
          <w:ilvl w:val="1"/>
          <w:numId w:val="2"/>
        </w:numPr>
      </w:pPr>
      <w:r>
        <w:t>Image:</w:t>
      </w:r>
      <w:r w:rsidR="00352E6D">
        <w:t xml:space="preserve"> </w:t>
      </w:r>
      <w:r w:rsidR="00352E6D" w:rsidRPr="00352E6D">
        <w:t>ThisItem.volumeInfo.imageLinks.thumbnail</w:t>
      </w:r>
    </w:p>
    <w:p w14:paraId="3F6FDA55" w14:textId="3D85D44C" w:rsidR="00352E6D" w:rsidRDefault="00352E6D" w:rsidP="000004B3">
      <w:pPr>
        <w:pStyle w:val="ListParagraph"/>
        <w:numPr>
          <w:ilvl w:val="1"/>
          <w:numId w:val="2"/>
        </w:numPr>
      </w:pPr>
      <w:r>
        <w:t xml:space="preserve">Title: </w:t>
      </w:r>
      <w:r w:rsidRPr="00352E6D">
        <w:t>ThisItem.volumeInfo.title</w:t>
      </w:r>
    </w:p>
    <w:p w14:paraId="522E4365" w14:textId="3FCBD35C" w:rsidR="00352E6D" w:rsidRDefault="00352E6D" w:rsidP="000004B3">
      <w:pPr>
        <w:pStyle w:val="ListParagraph"/>
        <w:numPr>
          <w:ilvl w:val="1"/>
          <w:numId w:val="2"/>
        </w:numPr>
      </w:pPr>
      <w:r>
        <w:t xml:space="preserve">SubTitle: </w:t>
      </w:r>
      <w:r w:rsidRPr="00352E6D">
        <w:t>ThisItem.volumeInfo.description</w:t>
      </w:r>
    </w:p>
    <w:p w14:paraId="0978362F" w14:textId="5F425480" w:rsidR="00352E6D" w:rsidRDefault="00352E6D" w:rsidP="00352E6D">
      <w:pPr>
        <w:pStyle w:val="ListParagraph"/>
        <w:numPr>
          <w:ilvl w:val="0"/>
          <w:numId w:val="2"/>
        </w:numPr>
      </w:pPr>
      <w:r>
        <w:t>Output here</w:t>
      </w:r>
    </w:p>
    <w:p w14:paraId="244A4B83" w14:textId="30CDED1A" w:rsidR="000004B3" w:rsidRPr="00250B94" w:rsidRDefault="00352E6D" w:rsidP="00352E6D">
      <w:pPr>
        <w:pStyle w:val="ListParagraph"/>
      </w:pPr>
      <w:r>
        <w:rPr>
          <w:noProof/>
        </w:rPr>
        <w:drawing>
          <wp:inline distT="0" distB="0" distL="0" distR="0" wp14:anchorId="670DD2AA" wp14:editId="7FD6AAC3">
            <wp:extent cx="5231933" cy="2926080"/>
            <wp:effectExtent l="0" t="0" r="6985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33192" cy="292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04B3" w:rsidRPr="00250B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B3360"/>
    <w:multiLevelType w:val="hybridMultilevel"/>
    <w:tmpl w:val="5C14E5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8E6225"/>
    <w:multiLevelType w:val="hybridMultilevel"/>
    <w:tmpl w:val="EB9076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jSxtLAwNTM2NLJQ0lEKTi0uzszPAykwrAUAueuB0SwAAAA="/>
  </w:docVars>
  <w:rsids>
    <w:rsidRoot w:val="00EF3EFF"/>
    <w:rsid w:val="000004B3"/>
    <w:rsid w:val="00070CB1"/>
    <w:rsid w:val="00250B94"/>
    <w:rsid w:val="00285788"/>
    <w:rsid w:val="00352E6D"/>
    <w:rsid w:val="004D5041"/>
    <w:rsid w:val="00561C7B"/>
    <w:rsid w:val="005C5D17"/>
    <w:rsid w:val="005C5DEC"/>
    <w:rsid w:val="005F2226"/>
    <w:rsid w:val="006149A5"/>
    <w:rsid w:val="007111E9"/>
    <w:rsid w:val="0081583E"/>
    <w:rsid w:val="008B5739"/>
    <w:rsid w:val="008E2D97"/>
    <w:rsid w:val="008F374B"/>
    <w:rsid w:val="00926A8E"/>
    <w:rsid w:val="0094539A"/>
    <w:rsid w:val="00980C30"/>
    <w:rsid w:val="00AE052E"/>
    <w:rsid w:val="00B220D4"/>
    <w:rsid w:val="00B423EF"/>
    <w:rsid w:val="00CF6948"/>
    <w:rsid w:val="00D716A8"/>
    <w:rsid w:val="00EF3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D59B5"/>
  <w15:chartTrackingRefBased/>
  <w15:docId w15:val="{3645B843-8B17-495E-87BF-9EBAAD1A8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5D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57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573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B57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8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hyperlink" Target="https://www.googleapis.com/books/v1/volumes?q=ISBN:9780789748591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s://www.googleapis.com/books/v1/volumes?q=ISBN:9780789748591" TargetMode="External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https://www.googleapis.com/books/v1/volumes?q=" TargetMode="External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22</cp:revision>
  <dcterms:created xsi:type="dcterms:W3CDTF">2020-02-18T11:48:00Z</dcterms:created>
  <dcterms:modified xsi:type="dcterms:W3CDTF">2021-07-23T14:18:00Z</dcterms:modified>
</cp:coreProperties>
</file>